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3779FF4D" w:rsidR="00A03D5C" w:rsidRPr="002605C3" w:rsidRDefault="00766E6B" w:rsidP="002605C3">
      <w:pPr>
        <w:pStyle w:val="1"/>
        <w:jc w:val="center"/>
      </w:pPr>
      <w:r>
        <w:t xml:space="preserve">Programming </w:t>
      </w:r>
      <w:r w:rsidR="00275EC0">
        <w:t>Advanced for QA – Regular Exam</w:t>
      </w:r>
      <w:r w:rsidR="002605C3">
        <w:t xml:space="preserve"> </w:t>
      </w:r>
      <w:r w:rsidR="002605C3">
        <w:br/>
      </w:r>
      <w:r w:rsidR="00275EC0">
        <w:t>1</w:t>
      </w:r>
      <w:r w:rsidR="002605C3">
        <w:t>8</w:t>
      </w:r>
      <w:r w:rsidR="00275EC0">
        <w:t xml:space="preserve"> </w:t>
      </w:r>
      <w:r w:rsidR="002605C3">
        <w:t>August</w:t>
      </w:r>
      <w:r w:rsidR="00275EC0">
        <w:t xml:space="preserve"> 202</w:t>
      </w:r>
      <w:r w:rsidR="00572DA7">
        <w:t>4</w:t>
      </w:r>
    </w:p>
    <w:p w14:paraId="1710D5F0" w14:textId="51D9F79E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2605C3" w:rsidRPr="002605C3">
          <w:rPr>
            <w:rStyle w:val="a7"/>
          </w:rPr>
          <w:t>link</w:t>
        </w:r>
      </w:hyperlink>
    </w:p>
    <w:p w14:paraId="4BDEDC74" w14:textId="7A2E44DD" w:rsidR="00EB77FB" w:rsidRPr="000F1350" w:rsidRDefault="00EB77FB" w:rsidP="00EB77FB">
      <w:pPr>
        <w:pStyle w:val="1"/>
      </w:pPr>
      <w:r>
        <w:rPr>
          <w:lang w:val="bg-BG"/>
        </w:rPr>
        <w:t>3</w:t>
      </w:r>
      <w:r w:rsidR="00766E6B">
        <w:t>.</w:t>
      </w:r>
      <w:r w:rsidR="00257D1E">
        <w:t xml:space="preserve"> </w:t>
      </w:r>
      <w:r>
        <w:t xml:space="preserve">Unit Test: </w:t>
      </w:r>
      <w:r w:rsidR="0046350C">
        <w:t>Cargo</w:t>
      </w:r>
      <w:r w:rsidR="00572DA7">
        <w:t xml:space="preserve"> Management System</w:t>
      </w:r>
    </w:p>
    <w:p w14:paraId="3FBC200A" w14:textId="577E3202" w:rsidR="00EB77FB" w:rsidRDefault="00EB77FB" w:rsidP="00EB77FB">
      <w:r>
        <w:t xml:space="preserve">You are given a class </w:t>
      </w:r>
      <w:r w:rsidR="0046350C" w:rsidRPr="0046350C">
        <w:rPr>
          <w:rStyle w:val="CodeChar"/>
        </w:rPr>
        <w:t>CargoManagementSystem</w:t>
      </w:r>
      <w:r w:rsidR="0046350C">
        <w:rPr>
          <w:rStyle w:val="CodeChar"/>
        </w:rPr>
        <w:t xml:space="preserve"> </w:t>
      </w:r>
      <w:r>
        <w:t xml:space="preserve">holding </w:t>
      </w:r>
      <w:proofErr w:type="gramStart"/>
      <w:r>
        <w:t>a</w:t>
      </w:r>
      <w:proofErr w:type="gramEnd"/>
      <w:r>
        <w:t xml:space="preserve"> </w:t>
      </w:r>
      <w:r w:rsidR="00572DA7">
        <w:rPr>
          <w:rStyle w:val="CodeChar"/>
        </w:rPr>
        <w:t>int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="0046350C" w:rsidRPr="0046350C">
        <w:rPr>
          <w:rStyle w:val="CodeChar"/>
        </w:rPr>
        <w:t>CargoCount</w:t>
      </w:r>
      <w:r w:rsidR="0046350C">
        <w:rPr>
          <w:rStyle w:val="CodeChar"/>
        </w:rPr>
        <w:t xml:space="preserve"> </w:t>
      </w:r>
      <w:r>
        <w:t xml:space="preserve">and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="00572DA7" w:rsidRPr="00572DA7">
        <w:rPr>
          <w:rStyle w:val="CodeChar"/>
        </w:rPr>
        <w:t>Add</w:t>
      </w:r>
      <w:r w:rsidR="0046350C">
        <w:rPr>
          <w:rStyle w:val="CodeChar"/>
        </w:rPr>
        <w:t>Cargo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 xml:space="preserve">, </w:t>
      </w:r>
      <w:r w:rsidR="00572DA7" w:rsidRPr="00572DA7">
        <w:rPr>
          <w:rStyle w:val="CodeChar"/>
        </w:rPr>
        <w:t>Remove</w:t>
      </w:r>
      <w:r w:rsidR="0046350C">
        <w:rPr>
          <w:rStyle w:val="CodeChar"/>
        </w:rPr>
        <w:t>Cargo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 xml:space="preserve"> </w:t>
      </w:r>
      <w:r>
        <w:t xml:space="preserve">and </w:t>
      </w:r>
      <w:r w:rsidR="00572DA7" w:rsidRPr="00572DA7">
        <w:rPr>
          <w:rStyle w:val="CodeChar"/>
        </w:rPr>
        <w:t>GetAll</w:t>
      </w:r>
      <w:r w:rsidR="0046350C">
        <w:rPr>
          <w:rStyle w:val="CodeChar"/>
        </w:rPr>
        <w:t>Cargos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>:</w:t>
      </w:r>
    </w:p>
    <w:p w14:paraId="2F25E791" w14:textId="51B9408A" w:rsidR="00EB77FB" w:rsidRDefault="0039643A" w:rsidP="00EB77FB">
      <w:r w:rsidRPr="0039643A">
        <w:rPr>
          <w:noProof/>
        </w:rPr>
        <w:drawing>
          <wp:inline distT="0" distB="0" distL="0" distR="0" wp14:anchorId="4AEDBDC8" wp14:editId="3C4012C6">
            <wp:extent cx="5892403" cy="1371600"/>
            <wp:effectExtent l="152400" t="152400" r="356235" b="361950"/>
            <wp:docPr id="964219445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219445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94133" cy="1372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3A25A1D7" w:rsidR="00EB77FB" w:rsidRDefault="0039643A" w:rsidP="00EB77FB">
      <w:r w:rsidRPr="0039643A">
        <w:rPr>
          <w:noProof/>
        </w:rPr>
        <w:drawing>
          <wp:inline distT="0" distB="0" distL="0" distR="0" wp14:anchorId="50BE93AA" wp14:editId="735D7CCB">
            <wp:extent cx="5876925" cy="1520354"/>
            <wp:effectExtent l="152400" t="152400" r="352425" b="365760"/>
            <wp:docPr id="110946049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46049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4260" cy="15248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CEFD2" w14:textId="7A82B2E8" w:rsidR="00572DA7" w:rsidRDefault="0039643A" w:rsidP="00EB77FB">
      <w:r w:rsidRPr="0039643A">
        <w:rPr>
          <w:noProof/>
        </w:rPr>
        <w:drawing>
          <wp:inline distT="0" distB="0" distL="0" distR="0" wp14:anchorId="03165BAE" wp14:editId="6DBF9D15">
            <wp:extent cx="3419952" cy="809738"/>
            <wp:effectExtent l="152400" t="152400" r="371475" b="371475"/>
            <wp:docPr id="1634251198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251198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809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4BBB5A2F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="0046350C" w:rsidRPr="0046350C">
        <w:rPr>
          <w:rStyle w:val="CodeChar"/>
        </w:rPr>
        <w:t>CargoManagementSystem</w:t>
      </w:r>
      <w:r w:rsidRPr="00FA7605">
        <w:rPr>
          <w:rStyle w:val="CodeChar"/>
        </w:rPr>
        <w:t>Tests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4ACCF094" w:rsidR="00EB77FB" w:rsidRDefault="0039643A" w:rsidP="00EB77FB">
      <w:r w:rsidRPr="0039643A">
        <w:rPr>
          <w:noProof/>
        </w:rPr>
        <w:lastRenderedPageBreak/>
        <w:drawing>
          <wp:inline distT="0" distB="0" distL="0" distR="0" wp14:anchorId="33363894" wp14:editId="761F6C1A">
            <wp:extent cx="6233282" cy="3676650"/>
            <wp:effectExtent l="152400" t="152400" r="358140" b="361950"/>
            <wp:docPr id="167109428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09428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38460" cy="36797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4C51A634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</w:t>
      </w:r>
      <w:r w:rsidR="007A2097">
        <w:rPr>
          <w:b/>
          <w:bCs/>
          <w:lang w:val="en-GB"/>
        </w:rPr>
        <w:t xml:space="preserve">use </w:t>
      </w:r>
      <w:proofErr w:type="spellStart"/>
      <w:r w:rsidR="0039643A" w:rsidRPr="0039643A">
        <w:rPr>
          <w:b/>
          <w:bCs/>
          <w:lang w:val="en-GB"/>
        </w:rPr>
        <w:t>CargoCount</w:t>
      </w:r>
      <w:proofErr w:type="spellEnd"/>
      <w:r w:rsidR="0039643A" w:rsidRPr="0039643A">
        <w:rPr>
          <w:b/>
          <w:bCs/>
          <w:lang w:val="en-GB"/>
        </w:rPr>
        <w:t xml:space="preserve"> </w:t>
      </w:r>
      <w:r w:rsidR="007A2097">
        <w:rPr>
          <w:b/>
          <w:bCs/>
          <w:lang w:val="en-GB"/>
        </w:rPr>
        <w:t xml:space="preserve">property </w:t>
      </w:r>
      <w:r w:rsidR="00897FF7">
        <w:rPr>
          <w:b/>
          <w:bCs/>
          <w:lang w:val="en-GB"/>
        </w:rPr>
        <w:t xml:space="preserve">and </w:t>
      </w:r>
      <w:proofErr w:type="spellStart"/>
      <w:r w:rsidR="00897FF7">
        <w:rPr>
          <w:b/>
          <w:bCs/>
          <w:lang w:val="en-GB"/>
        </w:rPr>
        <w:t>CollectionAssert</w:t>
      </w:r>
      <w:proofErr w:type="spellEnd"/>
      <w:r w:rsidR="00897FF7">
        <w:rPr>
          <w:b/>
          <w:bCs/>
          <w:lang w:val="en-GB"/>
        </w:rPr>
        <w:t xml:space="preserve"> to verify expected and actual result</w:t>
      </w:r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69D4DA2B" w:rsidR="00EB77FB" w:rsidRPr="00F37ECC" w:rsidRDefault="0039643A" w:rsidP="00EB77FB">
      <w:pPr>
        <w:rPr>
          <w:b/>
          <w:bCs/>
          <w:lang w:val="en-GB"/>
        </w:rPr>
      </w:pPr>
      <w:r w:rsidRPr="0039643A">
        <w:rPr>
          <w:b/>
          <w:bCs/>
          <w:noProof/>
          <w:lang w:val="en-GB"/>
        </w:rPr>
        <w:drawing>
          <wp:inline distT="0" distB="0" distL="0" distR="0" wp14:anchorId="25C29E0E" wp14:editId="3C51AC09">
            <wp:extent cx="4839375" cy="1486107"/>
            <wp:effectExtent l="152400" t="152400" r="361315" b="361950"/>
            <wp:docPr id="43411654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11654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14861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6BD54BA" w14:textId="7D33DAE9" w:rsidR="00373DAC" w:rsidRPr="002877ED" w:rsidRDefault="00373DAC" w:rsidP="00EB77FB">
      <w:pPr>
        <w:pStyle w:val="1"/>
      </w:pPr>
    </w:p>
    <w:sectPr w:rsidR="00373DAC" w:rsidRPr="002877ED" w:rsidSect="00B10D7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FDAEB7" w14:textId="77777777" w:rsidR="00A35281" w:rsidRDefault="00A35281">
      <w:pPr>
        <w:spacing w:before="0" w:after="0" w:line="240" w:lineRule="auto"/>
      </w:pPr>
      <w:r>
        <w:separator/>
      </w:r>
    </w:p>
  </w:endnote>
  <w:endnote w:type="continuationSeparator" w:id="0">
    <w:p w14:paraId="13660018" w14:textId="77777777" w:rsidR="00A35281" w:rsidRDefault="00A352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D42B7E" w14:textId="77777777" w:rsidR="00A35281" w:rsidRDefault="00A35281">
      <w:pPr>
        <w:spacing w:before="0" w:after="0" w:line="240" w:lineRule="auto"/>
      </w:pPr>
      <w:r>
        <w:separator/>
      </w:r>
    </w:p>
  </w:footnote>
  <w:footnote w:type="continuationSeparator" w:id="0">
    <w:p w14:paraId="0287B3BF" w14:textId="77777777" w:rsidR="00A35281" w:rsidRDefault="00A3528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77F0A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05C3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43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6350C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72DA7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84C47"/>
    <w:rsid w:val="007956D6"/>
    <w:rsid w:val="007A2097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97FF7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35281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10D7E"/>
    <w:rsid w:val="00B22449"/>
    <w:rsid w:val="00B226D0"/>
    <w:rsid w:val="00B40093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3DF2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3526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10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4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4</cp:revision>
  <dcterms:created xsi:type="dcterms:W3CDTF">2023-09-26T19:58:00Z</dcterms:created>
  <dcterms:modified xsi:type="dcterms:W3CDTF">2024-07-04T20:00:00Z</dcterms:modified>
</cp:coreProperties>
</file>